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70DA8" w:rsidRDefault="00C7358F">
      <w:pPr>
        <w:pStyle w:val="Title"/>
      </w:pPr>
      <w:bookmarkStart w:id="0" w:name="_GoBack"/>
      <w:bookmarkEnd w:id="0"/>
      <w:r>
        <w:t>Bininstrumentation Assignment 1 Answer Version 2</w:t>
      </w:r>
    </w:p>
    <w:p w:rsidR="00F70DA8" w:rsidRDefault="00C7358F">
      <w:pPr>
        <w:pStyle w:val="Author"/>
      </w:pPr>
      <w:r>
        <w:t>Kevin Lin</w:t>
      </w:r>
    </w:p>
    <w:p w:rsidR="00F70DA8" w:rsidRDefault="00C7358F">
      <w:pPr>
        <w:pStyle w:val="Date"/>
      </w:pPr>
      <w:r>
        <w:t>03/16/2020</w:t>
      </w:r>
    </w:p>
    <w:p w:rsidR="00F70DA8" w:rsidRDefault="00C7358F">
      <w:pPr>
        <w:pStyle w:val="FirstParagraph"/>
      </w:pPr>
      <w:r>
        <w:rPr>
          <w:b/>
        </w:rPr>
        <w:t>Problem 1</w:t>
      </w:r>
    </w:p>
    <w:p w:rsidR="00F70DA8" w:rsidRDefault="00C7358F">
      <w:pPr>
        <w:pStyle w:val="BodyText"/>
      </w:pPr>
      <w:r>
        <w:rPr>
          <w:b/>
        </w:rPr>
        <w:t>Definitions of below items:</w:t>
      </w:r>
    </w:p>
    <w:p w:rsidR="00F70DA8" w:rsidRDefault="00C7358F">
      <w:pPr>
        <w:pStyle w:val="BodyText"/>
      </w:pPr>
      <w:r>
        <w:rPr>
          <w:b/>
        </w:rPr>
        <w:t>Measurand:</w:t>
      </w:r>
      <w:r>
        <w:br/>
        <w:t xml:space="preserve">While measuring the quantity of an object, the quantity is used to symbolize the value. </w:t>
      </w:r>
      <w:r>
        <w:t>The object is referred to measurand. A particular object ,it’s physically value is being measured by transducer and be quantified. This process is called measurant. It includes desired input and object of measurement.</w:t>
      </w:r>
    </w:p>
    <w:p w:rsidR="00F70DA8" w:rsidRDefault="00C7358F">
      <w:pPr>
        <w:pStyle w:val="BodyText"/>
      </w:pPr>
      <w:r>
        <w:rPr>
          <w:b/>
        </w:rPr>
        <w:t>Direct operational mode:</w:t>
      </w:r>
      <w:r>
        <w:br/>
        <w:t>It can direct</w:t>
      </w:r>
      <w:r>
        <w:t>ly communicate through terminal.</w:t>
      </w:r>
    </w:p>
    <w:p w:rsidR="00F70DA8" w:rsidRDefault="00C7358F">
      <w:pPr>
        <w:pStyle w:val="BodyText"/>
      </w:pPr>
      <w:r>
        <w:rPr>
          <w:b/>
        </w:rPr>
        <w:t>Invasive and non-invasive:</w:t>
      </w:r>
      <w:r>
        <w:br/>
        <w:t xml:space="preserve">Non-Invasive sensors is device that do not require biofluids by take samples from human body. Optical transducer is one of them. In opposite, invasive sensor require input of sample. Non-invasive </w:t>
      </w:r>
      <w:r>
        <w:t>is getting popular in detecting of blood sugar since it does not require blood sample.</w:t>
      </w:r>
    </w:p>
    <w:p w:rsidR="00F70DA8" w:rsidRDefault="00C7358F">
      <w:pPr>
        <w:pStyle w:val="BodyText"/>
      </w:pPr>
      <w:r>
        <w:rPr>
          <w:b/>
        </w:rPr>
        <w:t>Generating mode:</w:t>
      </w:r>
      <w:r>
        <w:br/>
        <w:t xml:space="preserve">In this mode, induction motor runs faster than synchronous speed of the motor. It occurs when the rotor is connected to a primer mover. The motor works </w:t>
      </w:r>
      <w:r>
        <w:t>as an induction generator.</w:t>
      </w:r>
    </w:p>
    <w:p w:rsidR="00F70DA8" w:rsidRDefault="00C7358F">
      <w:pPr>
        <w:pStyle w:val="BodyText"/>
      </w:pPr>
      <w:r>
        <w:t>Breaking mode refers to actual speed of motor is more than synchronous speed of the motor</w:t>
      </w:r>
    </w:p>
    <w:p w:rsidR="00F70DA8" w:rsidRDefault="00C7358F">
      <w:pPr>
        <w:pStyle w:val="BodyText"/>
      </w:pPr>
      <w:r>
        <w:rPr>
          <w:b/>
        </w:rPr>
        <w:t>Real-time measurements:</w:t>
      </w:r>
      <w:r>
        <w:br/>
        <w:t>It’s the value of intentianlly measured object at time of measurement.</w:t>
      </w:r>
    </w:p>
    <w:p w:rsidR="00F70DA8" w:rsidRDefault="00C7358F">
      <w:pPr>
        <w:pStyle w:val="BodyText"/>
      </w:pPr>
      <w:r>
        <w:rPr>
          <w:b/>
        </w:rPr>
        <w:t>Interfering input:</w:t>
      </w:r>
      <w:r>
        <w:br/>
        <w:t>It’s a built-in unsensiti</w:t>
      </w:r>
      <w:r>
        <w:t>ve parameter that is unintentionally as instrument needs.</w:t>
      </w:r>
    </w:p>
    <w:p w:rsidR="00F70DA8" w:rsidRDefault="00C7358F">
      <w:pPr>
        <w:pStyle w:val="BodyText"/>
      </w:pPr>
      <w:r>
        <w:rPr>
          <w:b/>
        </w:rPr>
        <w:t>Correlation coefficient:</w:t>
      </w:r>
      <w:r>
        <w:br/>
        <w:t xml:space="preserve">It’s a value that represents how two variables are related to each other. For instance, one variable(x1) has value of a set of value ( 1, 2 ,3 4) and the other variable has </w:t>
      </w:r>
      <w:r>
        <w:t>value of (2,4,6,8). It can be concluded that these two variables are highly correlated as variable 2 just muliplication of variable 2.</w:t>
      </w:r>
    </w:p>
    <w:p w:rsidR="00F70DA8" w:rsidRDefault="00C7358F">
      <w:pPr>
        <w:pStyle w:val="BodyText"/>
      </w:pPr>
      <w:r>
        <w:rPr>
          <w:b/>
        </w:rPr>
        <w:t>Zero drift:</w:t>
      </w:r>
      <w:r>
        <w:br/>
        <w:t>microvolt offset and nanovolt offset of instrument which will increase accuracy. It refers to small change of</w:t>
      </w:r>
      <w:r>
        <w:t xml:space="preserve"> measurand.</w:t>
      </w:r>
    </w:p>
    <w:p w:rsidR="00F70DA8" w:rsidRDefault="00C7358F">
      <w:pPr>
        <w:pStyle w:val="BodyText"/>
      </w:pPr>
      <w:r>
        <w:rPr>
          <w:b/>
        </w:rPr>
        <w:lastRenderedPageBreak/>
        <w:t>problem 2:</w:t>
      </w:r>
      <w:r>
        <w:br/>
        <w:t>refer to attached A1_answer.m</w:t>
      </w:r>
    </w:p>
    <w:p w:rsidR="00F70DA8" w:rsidRDefault="00C7358F">
      <w:pPr>
        <w:pStyle w:val="BodyText"/>
      </w:pPr>
      <w:r>
        <w:rPr>
          <w:b/>
        </w:rPr>
        <w:t>problem 3:</w:t>
      </w:r>
      <w:r>
        <w:br/>
        <w:t xml:space="preserve">Just drew the configuration. </w:t>
      </w:r>
      <w:r>
        <w:rPr>
          <w:noProof/>
        </w:rPr>
        <w:drawing>
          <wp:inline distT="0" distB="0" distL="0" distR="0">
            <wp:extent cx="5334000" cy="4013482"/>
            <wp:effectExtent l="0" t="0" r="0" b="0"/>
            <wp:docPr id="1" name="Picture" descr="question 3 configuration using EAGL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Kevin/Documents/MENG/Courses/UoG_Bioinstrumentation/Assignment/1/Q3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3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F70DA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7358F" w:rsidRDefault="00C7358F">
      <w:pPr>
        <w:spacing w:after="0"/>
      </w:pPr>
      <w:r>
        <w:separator/>
      </w:r>
    </w:p>
  </w:endnote>
  <w:endnote w:type="continuationSeparator" w:id="0">
    <w:p w:rsidR="00C7358F" w:rsidRDefault="00C7358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1" w:usb1="080E0000" w:usb2="00000010" w:usb3="00000000" w:csb0="00040000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7358F" w:rsidRDefault="00C7358F">
      <w:r>
        <w:separator/>
      </w:r>
    </w:p>
  </w:footnote>
  <w:footnote w:type="continuationSeparator" w:id="0">
    <w:p w:rsidR="00C7358F" w:rsidRDefault="00C7358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A056B39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55C9E945"/>
    <w:multiLevelType w:val="multilevel"/>
    <w:tmpl w:val="462EAEF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C7358F"/>
    <w:rsid w:val="00E315A3"/>
    <w:rsid w:val="00E64ED0"/>
    <w:rsid w:val="00F70DA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docId w15:val="{5FB80A91-B15B-F74F-AF5B-B7564316D7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74</Words>
  <Characters>1564</Characters>
  <Application>Microsoft Office Word</Application>
  <DocSecurity>0</DocSecurity>
  <Lines>13</Lines>
  <Paragraphs>3</Paragraphs>
  <ScaleCrop>false</ScaleCrop>
  <Company/>
  <LinksUpToDate>false</LinksUpToDate>
  <CharactersWithSpaces>18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ninstrumentation Assignment 1 Answer Version 2</dc:title>
  <dc:creator>Kevin Lin</dc:creator>
  <cp:lastModifiedBy>Kevin lin</cp:lastModifiedBy>
  <cp:revision>2</cp:revision>
  <dcterms:created xsi:type="dcterms:W3CDTF">2020-03-17T02:07:00Z</dcterms:created>
  <dcterms:modified xsi:type="dcterms:W3CDTF">2020-03-17T02:07:00Z</dcterms:modified>
</cp:coreProperties>
</file>